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D36B0" w14:textId="77777777" w:rsidR="0044124F" w:rsidRDefault="0044124F" w:rsidP="000503C7">
      <w:pPr>
        <w:spacing w:line="360" w:lineRule="auto"/>
        <w:jc w:val="center"/>
        <w:rPr>
          <w:b/>
          <w:sz w:val="28"/>
          <w:szCs w:val="22"/>
        </w:rPr>
      </w:pPr>
    </w:p>
    <w:p w14:paraId="49E9B130" w14:textId="48DF4F97" w:rsidR="002D4A51" w:rsidRPr="00A17ED8" w:rsidRDefault="002D4A51" w:rsidP="000503C7">
      <w:pPr>
        <w:spacing w:line="360" w:lineRule="auto"/>
        <w:jc w:val="center"/>
        <w:rPr>
          <w:b/>
          <w:sz w:val="28"/>
          <w:szCs w:val="22"/>
        </w:rPr>
      </w:pPr>
      <w:r w:rsidRPr="00A17ED8">
        <w:rPr>
          <w:b/>
          <w:sz w:val="28"/>
          <w:szCs w:val="22"/>
        </w:rPr>
        <w:t xml:space="preserve">MME 4006 </w:t>
      </w:r>
      <w:r w:rsidR="00A70D54">
        <w:rPr>
          <w:b/>
          <w:sz w:val="28"/>
          <w:szCs w:val="22"/>
        </w:rPr>
        <w:t xml:space="preserve">POSTER </w:t>
      </w:r>
      <w:r w:rsidRPr="00A17ED8">
        <w:rPr>
          <w:b/>
          <w:sz w:val="28"/>
          <w:szCs w:val="22"/>
        </w:rPr>
        <w:t>DEĞERLENDİRME FORMU</w:t>
      </w:r>
    </w:p>
    <w:p w14:paraId="253F611F" w14:textId="704A95DA" w:rsidR="002D4A51" w:rsidRPr="00A17ED8" w:rsidRDefault="002D4A51" w:rsidP="000503C7">
      <w:pPr>
        <w:spacing w:line="360" w:lineRule="auto"/>
        <w:jc w:val="center"/>
        <w:rPr>
          <w:b/>
          <w:szCs w:val="22"/>
        </w:rPr>
      </w:pPr>
      <w:r w:rsidRPr="00A17ED8">
        <w:rPr>
          <w:b/>
          <w:szCs w:val="22"/>
        </w:rPr>
        <w:t xml:space="preserve">MME4006 Dersi </w:t>
      </w:r>
      <w:r w:rsidR="009B6CC0">
        <w:rPr>
          <w:b/>
          <w:szCs w:val="22"/>
        </w:rPr>
        <w:t>Ara Sınav</w:t>
      </w:r>
      <w:r w:rsidRPr="00A17ED8">
        <w:rPr>
          <w:b/>
          <w:szCs w:val="22"/>
        </w:rPr>
        <w:t xml:space="preserve"> Değerlendirmesi</w:t>
      </w:r>
      <w:r w:rsidR="00A70D54">
        <w:rPr>
          <w:b/>
          <w:szCs w:val="22"/>
        </w:rPr>
        <w:t xml:space="preserve"> (POSTER)</w:t>
      </w:r>
      <w:r w:rsidR="007E6F33">
        <w:rPr>
          <w:b/>
          <w:szCs w:val="22"/>
        </w:rPr>
        <w:t xml:space="preserve"> (1/2)</w:t>
      </w:r>
    </w:p>
    <w:tbl>
      <w:tblPr>
        <w:tblStyle w:val="TabloKlavuzu"/>
        <w:tblW w:w="11114" w:type="dxa"/>
        <w:tblInd w:w="-147" w:type="dxa"/>
        <w:tblLook w:val="04A0" w:firstRow="1" w:lastRow="0" w:firstColumn="1" w:lastColumn="0" w:noHBand="0" w:noVBand="1"/>
      </w:tblPr>
      <w:tblGrid>
        <w:gridCol w:w="2552"/>
        <w:gridCol w:w="8562"/>
      </w:tblGrid>
      <w:tr w:rsidR="0012495E" w:rsidRPr="00F01C48" w14:paraId="4586BE70" w14:textId="77777777" w:rsidTr="0044124F">
        <w:trPr>
          <w:trHeight w:val="544"/>
        </w:trPr>
        <w:tc>
          <w:tcPr>
            <w:tcW w:w="2552" w:type="dxa"/>
            <w:vAlign w:val="center"/>
          </w:tcPr>
          <w:p w14:paraId="466DC15E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Başlığı</w:t>
            </w:r>
          </w:p>
        </w:tc>
        <w:tc>
          <w:tcPr>
            <w:tcW w:w="8562" w:type="dxa"/>
            <w:vAlign w:val="center"/>
          </w:tcPr>
          <w:p w14:paraId="7BA00903" w14:textId="77777777" w:rsidR="0012495E" w:rsidRPr="00F01C48" w:rsidRDefault="0012495E" w:rsidP="00593FA0"/>
        </w:tc>
      </w:tr>
      <w:tr w:rsidR="0012495E" w:rsidRPr="00F01C48" w14:paraId="58528795" w14:textId="77777777" w:rsidTr="0044124F">
        <w:trPr>
          <w:trHeight w:val="544"/>
        </w:trPr>
        <w:tc>
          <w:tcPr>
            <w:tcW w:w="2552" w:type="dxa"/>
            <w:vAlign w:val="center"/>
          </w:tcPr>
          <w:p w14:paraId="5D449C63" w14:textId="597805FE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 xml:space="preserve">Proje </w:t>
            </w:r>
            <w:r w:rsidR="0044124F">
              <w:rPr>
                <w:b/>
              </w:rPr>
              <w:t>D</w:t>
            </w:r>
            <w:r w:rsidRPr="00F01C48">
              <w:rPr>
                <w:b/>
              </w:rPr>
              <w:t>anışman(</w:t>
            </w:r>
            <w:proofErr w:type="spellStart"/>
            <w:r w:rsidRPr="00F01C48">
              <w:rPr>
                <w:b/>
              </w:rPr>
              <w:t>ları</w:t>
            </w:r>
            <w:proofErr w:type="spellEnd"/>
            <w:r w:rsidRPr="00F01C48">
              <w:rPr>
                <w:b/>
              </w:rPr>
              <w:t>)</w:t>
            </w:r>
          </w:p>
        </w:tc>
        <w:tc>
          <w:tcPr>
            <w:tcW w:w="8562" w:type="dxa"/>
            <w:vAlign w:val="center"/>
          </w:tcPr>
          <w:p w14:paraId="2C3069AB" w14:textId="77777777" w:rsidR="0012495E" w:rsidRPr="00F01C48" w:rsidRDefault="0012495E" w:rsidP="00593FA0"/>
        </w:tc>
      </w:tr>
      <w:tr w:rsidR="0044124F" w:rsidRPr="00F01C48" w14:paraId="4F797447" w14:textId="77777777" w:rsidTr="00506850">
        <w:trPr>
          <w:trHeight w:val="2760"/>
        </w:trPr>
        <w:tc>
          <w:tcPr>
            <w:tcW w:w="2552" w:type="dxa"/>
            <w:vAlign w:val="center"/>
          </w:tcPr>
          <w:p w14:paraId="71283D63" w14:textId="20217DD6" w:rsidR="0044124F" w:rsidRPr="00F01C48" w:rsidRDefault="0044124F" w:rsidP="00593FA0">
            <w:pPr>
              <w:rPr>
                <w:b/>
              </w:rPr>
            </w:pPr>
            <w:r>
              <w:rPr>
                <w:b/>
              </w:rPr>
              <w:t xml:space="preserve">Proje Ekibi </w:t>
            </w:r>
          </w:p>
        </w:tc>
        <w:tc>
          <w:tcPr>
            <w:tcW w:w="8562" w:type="dxa"/>
            <w:vAlign w:val="center"/>
          </w:tcPr>
          <w:p w14:paraId="10E41FEC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1.</w:t>
            </w:r>
          </w:p>
          <w:p w14:paraId="3DD0D27C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2.</w:t>
            </w:r>
          </w:p>
          <w:p w14:paraId="6F12ECBB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3.</w:t>
            </w:r>
          </w:p>
          <w:p w14:paraId="69D53993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4.</w:t>
            </w:r>
          </w:p>
          <w:p w14:paraId="266504F8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5.</w:t>
            </w:r>
          </w:p>
          <w:p w14:paraId="7F65C592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6.</w:t>
            </w:r>
          </w:p>
          <w:p w14:paraId="281E5E1D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7.</w:t>
            </w:r>
          </w:p>
          <w:p w14:paraId="58D87BDA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8.</w:t>
            </w:r>
          </w:p>
          <w:p w14:paraId="603D7D44" w14:textId="77777777" w:rsidR="0044124F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9.</w:t>
            </w:r>
          </w:p>
          <w:p w14:paraId="23BAC738" w14:textId="2757FD80" w:rsidR="0044124F" w:rsidRPr="00F01C48" w:rsidRDefault="0044124F" w:rsidP="0044124F">
            <w:pPr>
              <w:jc w:val="left"/>
              <w:rPr>
                <w:b/>
              </w:rPr>
            </w:pPr>
            <w:r>
              <w:rPr>
                <w:b/>
              </w:rPr>
              <w:t>10.</w:t>
            </w:r>
          </w:p>
        </w:tc>
      </w:tr>
    </w:tbl>
    <w:p w14:paraId="443F6970" w14:textId="1292B730" w:rsidR="002D4A51" w:rsidRPr="000503C7" w:rsidRDefault="009B6CC0" w:rsidP="000503C7">
      <w:pPr>
        <w:spacing w:before="120" w:after="120"/>
        <w:jc w:val="center"/>
        <w:rPr>
          <w:b/>
          <w:color w:val="C00000"/>
        </w:rPr>
      </w:pPr>
      <w:r w:rsidRPr="000503C7">
        <w:rPr>
          <w:b/>
          <w:color w:val="C00000"/>
        </w:rPr>
        <w:t>POSTER DEĞERLENDİRMESİ</w:t>
      </w:r>
    </w:p>
    <w:tbl>
      <w:tblPr>
        <w:tblStyle w:val="TabloKlavuzu"/>
        <w:tblW w:w="4333" w:type="pct"/>
        <w:jc w:val="center"/>
        <w:tblLayout w:type="fixed"/>
        <w:tblLook w:val="04A0" w:firstRow="1" w:lastRow="0" w:firstColumn="1" w:lastColumn="0" w:noHBand="0" w:noVBand="1"/>
      </w:tblPr>
      <w:tblGrid>
        <w:gridCol w:w="7387"/>
        <w:gridCol w:w="834"/>
        <w:gridCol w:w="1130"/>
      </w:tblGrid>
      <w:tr w:rsidR="0044124F" w:rsidRPr="00A17ED8" w14:paraId="3653D54C" w14:textId="145E551D" w:rsidTr="0044124F">
        <w:trPr>
          <w:trHeight w:val="684"/>
          <w:jc w:val="center"/>
        </w:trPr>
        <w:tc>
          <w:tcPr>
            <w:tcW w:w="3950" w:type="pct"/>
            <w:vAlign w:val="center"/>
          </w:tcPr>
          <w:p w14:paraId="0BC3770C" w14:textId="77777777" w:rsidR="0044124F" w:rsidRPr="00A17ED8" w:rsidRDefault="0044124F" w:rsidP="000503C7">
            <w:pPr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Kriterler</w:t>
            </w:r>
          </w:p>
        </w:tc>
        <w:tc>
          <w:tcPr>
            <w:tcW w:w="446" w:type="pct"/>
          </w:tcPr>
          <w:p w14:paraId="599E76E1" w14:textId="57648AAB" w:rsidR="0044124F" w:rsidRPr="00A17ED8" w:rsidRDefault="0044124F" w:rsidP="000503C7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%</w:t>
            </w:r>
          </w:p>
        </w:tc>
        <w:tc>
          <w:tcPr>
            <w:tcW w:w="604" w:type="pct"/>
          </w:tcPr>
          <w:p w14:paraId="01F3EB5E" w14:textId="5DB31EAC" w:rsidR="0044124F" w:rsidRPr="00A17ED8" w:rsidRDefault="0044124F" w:rsidP="000503C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lınan Not</w:t>
            </w:r>
          </w:p>
        </w:tc>
      </w:tr>
      <w:tr w:rsidR="0044124F" w:rsidRPr="00A17ED8" w14:paraId="41B0A07E" w14:textId="0599209C" w:rsidTr="0044124F">
        <w:trPr>
          <w:trHeight w:val="684"/>
          <w:jc w:val="center"/>
        </w:trPr>
        <w:tc>
          <w:tcPr>
            <w:tcW w:w="3950" w:type="pct"/>
            <w:vAlign w:val="center"/>
          </w:tcPr>
          <w:p w14:paraId="492A8293" w14:textId="0098D36E" w:rsidR="0044124F" w:rsidRPr="00A17ED8" w:rsidRDefault="0044124F" w:rsidP="000503C7">
            <w:pPr>
              <w:jc w:val="left"/>
              <w:rPr>
                <w:b/>
                <w:bCs/>
                <w:sz w:val="22"/>
                <w:szCs w:val="22"/>
              </w:rPr>
            </w:pPr>
            <w:r w:rsidRPr="00A17ED8">
              <w:rPr>
                <w:b/>
                <w:bCs/>
                <w:sz w:val="22"/>
                <w:szCs w:val="22"/>
              </w:rPr>
              <w:t>PROJENİN ŞEKİL YÖNÜNDEN DEĞERLENDİRİLMESİ</w:t>
            </w:r>
            <w:r>
              <w:rPr>
                <w:b/>
                <w:bCs/>
                <w:sz w:val="22"/>
                <w:szCs w:val="22"/>
              </w:rPr>
              <w:t xml:space="preserve"> (</w:t>
            </w:r>
            <w:proofErr w:type="gramStart"/>
            <w:r>
              <w:rPr>
                <w:b/>
                <w:bCs/>
                <w:sz w:val="22"/>
                <w:szCs w:val="22"/>
              </w:rPr>
              <w:t>%50</w:t>
            </w:r>
            <w:proofErr w:type="gramEnd"/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446" w:type="pct"/>
          </w:tcPr>
          <w:p w14:paraId="4D2723E1" w14:textId="77777777" w:rsidR="0044124F" w:rsidRPr="00A17ED8" w:rsidRDefault="0044124F" w:rsidP="000503C7">
            <w:pPr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04" w:type="pct"/>
          </w:tcPr>
          <w:p w14:paraId="5E84C1A3" w14:textId="77777777" w:rsidR="0044124F" w:rsidRPr="00A17ED8" w:rsidRDefault="0044124F" w:rsidP="000503C7">
            <w:pPr>
              <w:jc w:val="left"/>
              <w:rPr>
                <w:b/>
                <w:bCs/>
                <w:sz w:val="22"/>
                <w:szCs w:val="22"/>
              </w:rPr>
            </w:pPr>
          </w:p>
        </w:tc>
      </w:tr>
      <w:tr w:rsidR="0044124F" w:rsidRPr="00A17ED8" w14:paraId="1CFA8A05" w14:textId="26056732" w:rsidTr="0044124F">
        <w:trPr>
          <w:trHeight w:val="372"/>
          <w:jc w:val="center"/>
        </w:trPr>
        <w:tc>
          <w:tcPr>
            <w:tcW w:w="3950" w:type="pct"/>
          </w:tcPr>
          <w:p w14:paraId="3009DA44" w14:textId="346549A5" w:rsidR="0044124F" w:rsidRPr="00A17ED8" w:rsidRDefault="0044124F" w:rsidP="0044124F">
            <w:pPr>
              <w:rPr>
                <w:b/>
                <w:sz w:val="22"/>
                <w:szCs w:val="22"/>
              </w:rPr>
            </w:pPr>
            <w:r w:rsidRPr="001B562D">
              <w:t xml:space="preserve">Projenin </w:t>
            </w:r>
            <w:r>
              <w:t>özeti</w:t>
            </w:r>
            <w:r w:rsidRPr="001B562D">
              <w:t xml:space="preserve"> </w:t>
            </w:r>
          </w:p>
        </w:tc>
        <w:tc>
          <w:tcPr>
            <w:tcW w:w="446" w:type="pct"/>
            <w:vAlign w:val="center"/>
          </w:tcPr>
          <w:p w14:paraId="7BF6D27C" w14:textId="5E2CB63C" w:rsidR="0044124F" w:rsidRPr="00A17ED8" w:rsidRDefault="0044124F" w:rsidP="0044124F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04" w:type="pct"/>
          </w:tcPr>
          <w:p w14:paraId="38549D51" w14:textId="77777777" w:rsidR="0044124F" w:rsidRPr="00A17ED8" w:rsidRDefault="0044124F" w:rsidP="004412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4124F" w:rsidRPr="00A17ED8" w14:paraId="08831C14" w14:textId="2123F017" w:rsidTr="0044124F">
        <w:trPr>
          <w:trHeight w:val="372"/>
          <w:jc w:val="center"/>
        </w:trPr>
        <w:tc>
          <w:tcPr>
            <w:tcW w:w="3950" w:type="pct"/>
          </w:tcPr>
          <w:p w14:paraId="528DA061" w14:textId="68D3DE89" w:rsidR="0044124F" w:rsidRPr="00A17ED8" w:rsidRDefault="0044124F" w:rsidP="0044124F">
            <w:pPr>
              <w:rPr>
                <w:bCs/>
                <w:sz w:val="22"/>
                <w:szCs w:val="22"/>
              </w:rPr>
            </w:pPr>
            <w:r>
              <w:t>Projenin kapsam ve amacı</w:t>
            </w:r>
            <w:r w:rsidRPr="001B562D">
              <w:t xml:space="preserve"> </w:t>
            </w:r>
          </w:p>
        </w:tc>
        <w:tc>
          <w:tcPr>
            <w:tcW w:w="446" w:type="pct"/>
            <w:vAlign w:val="center"/>
          </w:tcPr>
          <w:p w14:paraId="5F21076A" w14:textId="7458164D" w:rsidR="0044124F" w:rsidRPr="00A17ED8" w:rsidRDefault="0044124F" w:rsidP="0044124F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04" w:type="pct"/>
          </w:tcPr>
          <w:p w14:paraId="7ABE56A7" w14:textId="77777777" w:rsidR="0044124F" w:rsidRPr="00A17ED8" w:rsidRDefault="0044124F" w:rsidP="004412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4124F" w:rsidRPr="00A17ED8" w14:paraId="5E2F8A2D" w14:textId="730F3CA0" w:rsidTr="0044124F">
        <w:trPr>
          <w:trHeight w:val="358"/>
          <w:jc w:val="center"/>
        </w:trPr>
        <w:tc>
          <w:tcPr>
            <w:tcW w:w="3950" w:type="pct"/>
          </w:tcPr>
          <w:p w14:paraId="28D8E08B" w14:textId="177A3F02" w:rsidR="0044124F" w:rsidRPr="00A17ED8" w:rsidRDefault="0044124F" w:rsidP="0044124F">
            <w:pPr>
              <w:rPr>
                <w:bCs/>
                <w:sz w:val="22"/>
                <w:szCs w:val="22"/>
              </w:rPr>
            </w:pPr>
            <w:r w:rsidRPr="001B562D">
              <w:t xml:space="preserve">İzlenen yöntem </w:t>
            </w:r>
          </w:p>
        </w:tc>
        <w:tc>
          <w:tcPr>
            <w:tcW w:w="446" w:type="pct"/>
            <w:vAlign w:val="center"/>
          </w:tcPr>
          <w:p w14:paraId="043896C2" w14:textId="725C877F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604" w:type="pct"/>
          </w:tcPr>
          <w:p w14:paraId="2A95BEFC" w14:textId="77777777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4124F" w:rsidRPr="00A17ED8" w14:paraId="76EF4B25" w14:textId="4DCCA2F0" w:rsidTr="0044124F">
        <w:trPr>
          <w:trHeight w:val="372"/>
          <w:jc w:val="center"/>
        </w:trPr>
        <w:tc>
          <w:tcPr>
            <w:tcW w:w="3950" w:type="pct"/>
          </w:tcPr>
          <w:p w14:paraId="60D4CAAB" w14:textId="0E7ABBF9" w:rsidR="0044124F" w:rsidRPr="00A17ED8" w:rsidRDefault="0044124F" w:rsidP="0044124F">
            <w:pPr>
              <w:rPr>
                <w:bCs/>
                <w:sz w:val="22"/>
                <w:szCs w:val="22"/>
              </w:rPr>
            </w:pPr>
            <w:r>
              <w:t>Elde edilen sonuç</w:t>
            </w:r>
          </w:p>
        </w:tc>
        <w:tc>
          <w:tcPr>
            <w:tcW w:w="446" w:type="pct"/>
            <w:vAlign w:val="center"/>
          </w:tcPr>
          <w:p w14:paraId="2E601276" w14:textId="62C71955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604" w:type="pct"/>
          </w:tcPr>
          <w:p w14:paraId="3E939F6A" w14:textId="77777777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4124F" w:rsidRPr="00A17ED8" w14:paraId="15CD9892" w14:textId="40577143" w:rsidTr="0044124F">
        <w:trPr>
          <w:trHeight w:val="372"/>
          <w:jc w:val="center"/>
        </w:trPr>
        <w:tc>
          <w:tcPr>
            <w:tcW w:w="3950" w:type="pct"/>
          </w:tcPr>
          <w:p w14:paraId="24D75516" w14:textId="59948486" w:rsidR="0044124F" w:rsidRPr="00A17ED8" w:rsidRDefault="0044124F" w:rsidP="0044124F">
            <w:pPr>
              <w:rPr>
                <w:sz w:val="22"/>
                <w:szCs w:val="22"/>
              </w:rPr>
            </w:pPr>
            <w:r w:rsidRPr="001B562D">
              <w:t>Poster içeriği (anlaşılabilirli</w:t>
            </w:r>
            <w:r>
              <w:t>k, açıklık ve tasarımı</w:t>
            </w:r>
            <w:r w:rsidRPr="001B562D">
              <w:t>)</w:t>
            </w:r>
          </w:p>
        </w:tc>
        <w:tc>
          <w:tcPr>
            <w:tcW w:w="446" w:type="pct"/>
            <w:vAlign w:val="center"/>
          </w:tcPr>
          <w:p w14:paraId="3E19CA1D" w14:textId="0B23B802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604" w:type="pct"/>
          </w:tcPr>
          <w:p w14:paraId="75A0E350" w14:textId="77777777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4124F" w:rsidRPr="00A17ED8" w14:paraId="4982ACB5" w14:textId="383D7B4F" w:rsidTr="0044124F">
        <w:trPr>
          <w:trHeight w:val="372"/>
          <w:jc w:val="center"/>
        </w:trPr>
        <w:tc>
          <w:tcPr>
            <w:tcW w:w="3950" w:type="pct"/>
            <w:vAlign w:val="center"/>
          </w:tcPr>
          <w:p w14:paraId="3738326A" w14:textId="482597EB" w:rsidR="0044124F" w:rsidRPr="00B7302E" w:rsidRDefault="0044124F" w:rsidP="0044124F">
            <w:pPr>
              <w:jc w:val="right"/>
              <w:rPr>
                <w:b/>
                <w:bCs/>
              </w:rPr>
            </w:pPr>
            <w:r w:rsidRPr="00B7302E">
              <w:rPr>
                <w:b/>
                <w:bCs/>
              </w:rPr>
              <w:t>Aldığı not</w:t>
            </w:r>
          </w:p>
        </w:tc>
        <w:tc>
          <w:tcPr>
            <w:tcW w:w="446" w:type="pct"/>
            <w:vAlign w:val="center"/>
          </w:tcPr>
          <w:p w14:paraId="7ED1E7EF" w14:textId="7456EE4E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0</w:t>
            </w:r>
          </w:p>
        </w:tc>
        <w:tc>
          <w:tcPr>
            <w:tcW w:w="604" w:type="pct"/>
          </w:tcPr>
          <w:p w14:paraId="29B05A4C" w14:textId="77777777" w:rsidR="0044124F" w:rsidRDefault="0044124F" w:rsidP="0044124F">
            <w:pPr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5DF37729" w14:textId="3D78C009" w:rsidR="005C193D" w:rsidRDefault="005C193D" w:rsidP="005C193D">
      <w:pPr>
        <w:spacing w:before="120" w:after="120"/>
      </w:pPr>
      <w:r w:rsidRPr="00F01C48">
        <w:rPr>
          <w:b/>
        </w:rPr>
        <w:t>*</w:t>
      </w:r>
      <w:r w:rsidRPr="00F01C48">
        <w:t xml:space="preserve"> </w:t>
      </w:r>
      <w:r w:rsidR="0044124F">
        <w:t xml:space="preserve">Posterin şekil yönünden değerlendirmesi proje ekibi öğrencileri için ortaktır. Ara sınav notunun </w:t>
      </w:r>
      <w:proofErr w:type="gramStart"/>
      <w:r w:rsidR="0044124F">
        <w:t>%50</w:t>
      </w:r>
      <w:proofErr w:type="gramEnd"/>
      <w:r w:rsidR="0044124F">
        <w:t>’sini oluşturmaktadır.</w:t>
      </w:r>
      <w:r w:rsidR="007E6F33">
        <w:t xml:space="preserve"> </w:t>
      </w:r>
    </w:p>
    <w:p w14:paraId="320FE53A" w14:textId="4E9C89E6" w:rsidR="007E6F33" w:rsidRDefault="007E6F33" w:rsidP="005C193D">
      <w:pPr>
        <w:spacing w:before="120" w:after="120"/>
      </w:pPr>
      <w:r>
        <w:t>** Değerlendirmeyi yapan jürinin proje ekibi öğrencileri için bireysel değerlendirme formunu da doldurması gerekmektedir.</w:t>
      </w:r>
    </w:p>
    <w:p w14:paraId="051AB252" w14:textId="77777777" w:rsidR="0044124F" w:rsidRDefault="0044124F" w:rsidP="005C193D">
      <w:pPr>
        <w:spacing w:before="120" w:after="120"/>
      </w:pPr>
    </w:p>
    <w:p w14:paraId="22D2754C" w14:textId="77777777" w:rsidR="00A70D54" w:rsidRDefault="00A70D54" w:rsidP="005C193D">
      <w:pPr>
        <w:spacing w:before="120" w:after="120"/>
      </w:pPr>
    </w:p>
    <w:p w14:paraId="0E8A4FC1" w14:textId="12F37B49" w:rsidR="002D4A51" w:rsidRPr="00A17ED8" w:rsidRDefault="00A70D54" w:rsidP="002D4A51">
      <w:pPr>
        <w:spacing w:before="120" w:after="120"/>
        <w:rPr>
          <w:b/>
          <w:sz w:val="22"/>
          <w:szCs w:val="22"/>
        </w:rPr>
      </w:pPr>
      <w:r>
        <w:rPr>
          <w:b/>
          <w:sz w:val="22"/>
          <w:szCs w:val="22"/>
        </w:rPr>
        <w:t>D</w:t>
      </w:r>
      <w:r w:rsidR="0000272F" w:rsidRPr="00A17ED8">
        <w:rPr>
          <w:b/>
          <w:sz w:val="22"/>
          <w:szCs w:val="22"/>
        </w:rPr>
        <w:t>EĞERLENDİRMEYİ YAPAN JÜRİ:</w:t>
      </w:r>
    </w:p>
    <w:tbl>
      <w:tblPr>
        <w:tblStyle w:val="TabloKlavuzu"/>
        <w:tblW w:w="11133" w:type="dxa"/>
        <w:tblInd w:w="-147" w:type="dxa"/>
        <w:tblLook w:val="04A0" w:firstRow="1" w:lastRow="0" w:firstColumn="1" w:lastColumn="0" w:noHBand="0" w:noVBand="1"/>
      </w:tblPr>
      <w:tblGrid>
        <w:gridCol w:w="3809"/>
        <w:gridCol w:w="3662"/>
        <w:gridCol w:w="3662"/>
      </w:tblGrid>
      <w:tr w:rsidR="002D4A51" w:rsidRPr="00A17ED8" w14:paraId="13EC8FB7" w14:textId="77777777" w:rsidTr="0000272F">
        <w:trPr>
          <w:trHeight w:val="542"/>
        </w:trPr>
        <w:tc>
          <w:tcPr>
            <w:tcW w:w="3809" w:type="dxa"/>
          </w:tcPr>
          <w:p w14:paraId="2612A8A3" w14:textId="2DDDFB4D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Ad</w:t>
            </w:r>
            <w:r w:rsidR="00E55B98">
              <w:rPr>
                <w:b/>
                <w:sz w:val="22"/>
                <w:szCs w:val="22"/>
              </w:rPr>
              <w:t>ı</w:t>
            </w:r>
            <w:r w:rsidRPr="00A17ED8">
              <w:rPr>
                <w:b/>
                <w:sz w:val="22"/>
                <w:szCs w:val="22"/>
              </w:rPr>
              <w:t xml:space="preserve">, </w:t>
            </w:r>
            <w:r w:rsidR="00E55B98" w:rsidRPr="00A17ED8">
              <w:rPr>
                <w:b/>
                <w:sz w:val="22"/>
                <w:szCs w:val="22"/>
              </w:rPr>
              <w:t>Soyadı</w:t>
            </w:r>
          </w:p>
        </w:tc>
        <w:tc>
          <w:tcPr>
            <w:tcW w:w="3662" w:type="dxa"/>
          </w:tcPr>
          <w:p w14:paraId="34DC35CE" w14:textId="1CF72BBC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İmza</w:t>
            </w:r>
          </w:p>
        </w:tc>
        <w:tc>
          <w:tcPr>
            <w:tcW w:w="3662" w:type="dxa"/>
          </w:tcPr>
          <w:p w14:paraId="7F08E956" w14:textId="1663A1A2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Kurum, Bölüm</w:t>
            </w:r>
          </w:p>
        </w:tc>
      </w:tr>
      <w:tr w:rsidR="002D4A51" w:rsidRPr="00A17ED8" w14:paraId="098CEC61" w14:textId="77777777" w:rsidTr="0000272F">
        <w:trPr>
          <w:trHeight w:val="542"/>
        </w:trPr>
        <w:tc>
          <w:tcPr>
            <w:tcW w:w="3809" w:type="dxa"/>
          </w:tcPr>
          <w:p w14:paraId="7552228A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6B03F7C6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62" w:type="dxa"/>
          </w:tcPr>
          <w:p w14:paraId="124559A6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3105C32F" w14:textId="77777777" w:rsidR="002D4A51" w:rsidRDefault="002D4A51" w:rsidP="007D4850">
      <w:pPr>
        <w:spacing w:before="120" w:after="120"/>
        <w:rPr>
          <w:b/>
          <w:sz w:val="22"/>
          <w:szCs w:val="22"/>
        </w:rPr>
      </w:pPr>
    </w:p>
    <w:p w14:paraId="256C1069" w14:textId="77777777" w:rsidR="007E6F33" w:rsidRDefault="007E6F33" w:rsidP="007D4850">
      <w:pPr>
        <w:spacing w:before="120" w:after="120"/>
        <w:rPr>
          <w:b/>
          <w:sz w:val="22"/>
          <w:szCs w:val="22"/>
        </w:rPr>
      </w:pPr>
    </w:p>
    <w:p w14:paraId="2F3FBD5D" w14:textId="77777777" w:rsidR="007E6F33" w:rsidRPr="00A17ED8" w:rsidRDefault="007E6F33" w:rsidP="007E6F33">
      <w:pPr>
        <w:spacing w:line="360" w:lineRule="auto"/>
        <w:jc w:val="center"/>
        <w:rPr>
          <w:b/>
          <w:sz w:val="28"/>
          <w:szCs w:val="22"/>
        </w:rPr>
      </w:pPr>
      <w:r w:rsidRPr="00A17ED8">
        <w:rPr>
          <w:b/>
          <w:sz w:val="28"/>
          <w:szCs w:val="22"/>
        </w:rPr>
        <w:t xml:space="preserve">MME 4006 </w:t>
      </w:r>
      <w:r>
        <w:rPr>
          <w:b/>
          <w:sz w:val="28"/>
          <w:szCs w:val="22"/>
        </w:rPr>
        <w:t xml:space="preserve">POSTER </w:t>
      </w:r>
      <w:r w:rsidRPr="00A17ED8">
        <w:rPr>
          <w:b/>
          <w:sz w:val="28"/>
          <w:szCs w:val="22"/>
        </w:rPr>
        <w:t>DEĞERLENDİRME FORMU</w:t>
      </w:r>
    </w:p>
    <w:p w14:paraId="3B50747F" w14:textId="09DA9686" w:rsidR="007E6F33" w:rsidRPr="00A17ED8" w:rsidRDefault="007E6F33" w:rsidP="007E6F33">
      <w:pPr>
        <w:spacing w:line="360" w:lineRule="auto"/>
        <w:jc w:val="center"/>
        <w:rPr>
          <w:b/>
          <w:szCs w:val="22"/>
        </w:rPr>
      </w:pPr>
      <w:r w:rsidRPr="00A17ED8">
        <w:rPr>
          <w:b/>
          <w:szCs w:val="22"/>
        </w:rPr>
        <w:t xml:space="preserve">MME4006 Dersi </w:t>
      </w:r>
      <w:r>
        <w:rPr>
          <w:b/>
          <w:szCs w:val="22"/>
        </w:rPr>
        <w:t>Ara Sınav</w:t>
      </w:r>
      <w:r w:rsidRPr="00A17ED8">
        <w:rPr>
          <w:b/>
          <w:szCs w:val="22"/>
        </w:rPr>
        <w:t xml:space="preserve"> Değerlendirmesi</w:t>
      </w:r>
      <w:r>
        <w:rPr>
          <w:b/>
          <w:szCs w:val="22"/>
        </w:rPr>
        <w:t xml:space="preserve"> (PROJE EKİBİ ÖĞRENCİ BİREYSEL) (2/2)</w:t>
      </w:r>
    </w:p>
    <w:tbl>
      <w:tblPr>
        <w:tblStyle w:val="TabloKlavuzu"/>
        <w:tblW w:w="11114" w:type="dxa"/>
        <w:tblInd w:w="-147" w:type="dxa"/>
        <w:tblLook w:val="04A0" w:firstRow="1" w:lastRow="0" w:firstColumn="1" w:lastColumn="0" w:noHBand="0" w:noVBand="1"/>
      </w:tblPr>
      <w:tblGrid>
        <w:gridCol w:w="2552"/>
        <w:gridCol w:w="8562"/>
      </w:tblGrid>
      <w:tr w:rsidR="007E6F33" w:rsidRPr="00F01C48" w14:paraId="24A04DCC" w14:textId="77777777" w:rsidTr="00BB1CDB">
        <w:trPr>
          <w:trHeight w:val="544"/>
        </w:trPr>
        <w:tc>
          <w:tcPr>
            <w:tcW w:w="2552" w:type="dxa"/>
            <w:vAlign w:val="center"/>
          </w:tcPr>
          <w:p w14:paraId="18921291" w14:textId="77777777" w:rsidR="007E6F33" w:rsidRPr="00F01C48" w:rsidRDefault="007E6F33" w:rsidP="00BB1CDB">
            <w:pPr>
              <w:rPr>
                <w:b/>
              </w:rPr>
            </w:pPr>
            <w:r w:rsidRPr="00F01C48">
              <w:rPr>
                <w:b/>
              </w:rPr>
              <w:t>Proje Başlığı</w:t>
            </w:r>
          </w:p>
        </w:tc>
        <w:tc>
          <w:tcPr>
            <w:tcW w:w="8562" w:type="dxa"/>
            <w:vAlign w:val="center"/>
          </w:tcPr>
          <w:p w14:paraId="36DF03C4" w14:textId="77777777" w:rsidR="007E6F33" w:rsidRPr="00F01C48" w:rsidRDefault="007E6F33" w:rsidP="00BB1CDB"/>
        </w:tc>
      </w:tr>
      <w:tr w:rsidR="007E6F33" w:rsidRPr="00F01C48" w14:paraId="65F6FDBB" w14:textId="77777777" w:rsidTr="00BB1CDB">
        <w:trPr>
          <w:trHeight w:val="544"/>
        </w:trPr>
        <w:tc>
          <w:tcPr>
            <w:tcW w:w="2552" w:type="dxa"/>
            <w:vAlign w:val="center"/>
          </w:tcPr>
          <w:p w14:paraId="34D54B8C" w14:textId="77777777" w:rsidR="007E6F33" w:rsidRPr="00F01C48" w:rsidRDefault="007E6F33" w:rsidP="00BB1CDB">
            <w:pPr>
              <w:rPr>
                <w:b/>
              </w:rPr>
            </w:pPr>
            <w:r w:rsidRPr="00F01C48">
              <w:rPr>
                <w:b/>
              </w:rPr>
              <w:t xml:space="preserve">Proje </w:t>
            </w:r>
            <w:r>
              <w:rPr>
                <w:b/>
              </w:rPr>
              <w:t>D</w:t>
            </w:r>
            <w:r w:rsidRPr="00F01C48">
              <w:rPr>
                <w:b/>
              </w:rPr>
              <w:t>anışman(</w:t>
            </w:r>
            <w:proofErr w:type="spellStart"/>
            <w:r w:rsidRPr="00F01C48">
              <w:rPr>
                <w:b/>
              </w:rPr>
              <w:t>ları</w:t>
            </w:r>
            <w:proofErr w:type="spellEnd"/>
            <w:r w:rsidRPr="00F01C48">
              <w:rPr>
                <w:b/>
              </w:rPr>
              <w:t>)</w:t>
            </w:r>
          </w:p>
        </w:tc>
        <w:tc>
          <w:tcPr>
            <w:tcW w:w="8562" w:type="dxa"/>
            <w:vAlign w:val="center"/>
          </w:tcPr>
          <w:p w14:paraId="75C01BCA" w14:textId="77777777" w:rsidR="007E6F33" w:rsidRPr="00F01C48" w:rsidRDefault="007E6F33" w:rsidP="00BB1CDB"/>
        </w:tc>
      </w:tr>
      <w:tr w:rsidR="007E6F33" w:rsidRPr="00F01C48" w14:paraId="57E7B16C" w14:textId="77777777" w:rsidTr="00BB1CDB">
        <w:trPr>
          <w:trHeight w:val="2760"/>
        </w:trPr>
        <w:tc>
          <w:tcPr>
            <w:tcW w:w="2552" w:type="dxa"/>
            <w:vAlign w:val="center"/>
          </w:tcPr>
          <w:p w14:paraId="4F70D7C2" w14:textId="77777777" w:rsidR="007E6F33" w:rsidRPr="00F01C48" w:rsidRDefault="007E6F33" w:rsidP="00BB1CDB">
            <w:pPr>
              <w:rPr>
                <w:b/>
              </w:rPr>
            </w:pPr>
            <w:r>
              <w:rPr>
                <w:b/>
              </w:rPr>
              <w:t xml:space="preserve">Proje Ekibi </w:t>
            </w:r>
          </w:p>
        </w:tc>
        <w:tc>
          <w:tcPr>
            <w:tcW w:w="8562" w:type="dxa"/>
            <w:vAlign w:val="center"/>
          </w:tcPr>
          <w:p w14:paraId="37120BBD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1.</w:t>
            </w:r>
          </w:p>
          <w:p w14:paraId="4A591878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2.</w:t>
            </w:r>
          </w:p>
          <w:p w14:paraId="570C8005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3.</w:t>
            </w:r>
          </w:p>
          <w:p w14:paraId="15982426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4.</w:t>
            </w:r>
          </w:p>
          <w:p w14:paraId="08AF819A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5.</w:t>
            </w:r>
          </w:p>
          <w:p w14:paraId="500BA279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6.</w:t>
            </w:r>
          </w:p>
          <w:p w14:paraId="6964D844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7.</w:t>
            </w:r>
          </w:p>
          <w:p w14:paraId="5CC9A083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8.</w:t>
            </w:r>
          </w:p>
          <w:p w14:paraId="3E1FAC70" w14:textId="77777777" w:rsidR="007E6F33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9.</w:t>
            </w:r>
          </w:p>
          <w:p w14:paraId="60271F46" w14:textId="77777777" w:rsidR="007E6F33" w:rsidRPr="00F01C48" w:rsidRDefault="007E6F33" w:rsidP="00BB1CDB">
            <w:pPr>
              <w:jc w:val="left"/>
              <w:rPr>
                <w:b/>
              </w:rPr>
            </w:pPr>
            <w:r>
              <w:rPr>
                <w:b/>
              </w:rPr>
              <w:t>10.</w:t>
            </w:r>
          </w:p>
        </w:tc>
      </w:tr>
    </w:tbl>
    <w:p w14:paraId="08540EF8" w14:textId="554E8E48" w:rsidR="007E6F33" w:rsidRPr="000503C7" w:rsidRDefault="007E6F33" w:rsidP="007E6F33">
      <w:pPr>
        <w:spacing w:before="120" w:after="120"/>
        <w:jc w:val="center"/>
        <w:rPr>
          <w:b/>
          <w:color w:val="C00000"/>
        </w:rPr>
      </w:pPr>
      <w:r w:rsidRPr="000503C7">
        <w:rPr>
          <w:b/>
          <w:color w:val="C00000"/>
        </w:rPr>
        <w:t>POSTER</w:t>
      </w:r>
      <w:r>
        <w:rPr>
          <w:b/>
          <w:color w:val="C00000"/>
        </w:rPr>
        <w:t xml:space="preserve"> EKİBİ ÖĞRENCİ </w:t>
      </w:r>
      <w:r w:rsidR="006F06A8">
        <w:rPr>
          <w:b/>
          <w:color w:val="C00000"/>
        </w:rPr>
        <w:t xml:space="preserve">SUNUM </w:t>
      </w:r>
      <w:r w:rsidRPr="000503C7">
        <w:rPr>
          <w:b/>
          <w:color w:val="C00000"/>
        </w:rPr>
        <w:t>DEĞERLENDİRMESİ</w:t>
      </w:r>
    </w:p>
    <w:tbl>
      <w:tblPr>
        <w:tblStyle w:val="TabloKlavuzu"/>
        <w:tblW w:w="4333" w:type="pct"/>
        <w:jc w:val="center"/>
        <w:tblLayout w:type="fixed"/>
        <w:tblLook w:val="04A0" w:firstRow="1" w:lastRow="0" w:firstColumn="1" w:lastColumn="0" w:noHBand="0" w:noVBand="1"/>
      </w:tblPr>
      <w:tblGrid>
        <w:gridCol w:w="7387"/>
        <w:gridCol w:w="834"/>
        <w:gridCol w:w="1130"/>
      </w:tblGrid>
      <w:tr w:rsidR="007E6F33" w:rsidRPr="00A17ED8" w14:paraId="24FC26BA" w14:textId="77777777" w:rsidTr="007E6F33">
        <w:trPr>
          <w:trHeight w:val="684"/>
          <w:jc w:val="center"/>
        </w:trPr>
        <w:tc>
          <w:tcPr>
            <w:tcW w:w="5000" w:type="pct"/>
            <w:gridSpan w:val="3"/>
            <w:vAlign w:val="center"/>
          </w:tcPr>
          <w:p w14:paraId="159F8D4B" w14:textId="4192AB24" w:rsidR="007E6F33" w:rsidRDefault="007E6F33" w:rsidP="00BB1CD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ğerlendirilen Öğrencinin Adı Soyadı</w:t>
            </w:r>
          </w:p>
        </w:tc>
      </w:tr>
      <w:tr w:rsidR="007E6F33" w:rsidRPr="00A17ED8" w14:paraId="03D5E940" w14:textId="77777777" w:rsidTr="007E6F33">
        <w:trPr>
          <w:trHeight w:val="684"/>
          <w:jc w:val="center"/>
        </w:trPr>
        <w:tc>
          <w:tcPr>
            <w:tcW w:w="5000" w:type="pct"/>
            <w:gridSpan w:val="3"/>
            <w:vAlign w:val="center"/>
          </w:tcPr>
          <w:p w14:paraId="0A97FD1D" w14:textId="77777777" w:rsidR="007E6F33" w:rsidRDefault="007E6F33" w:rsidP="00BB1CDB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7E6F33" w:rsidRPr="00A17ED8" w14:paraId="4ABB667A" w14:textId="77777777" w:rsidTr="00BB1CDB">
        <w:trPr>
          <w:trHeight w:val="684"/>
          <w:jc w:val="center"/>
        </w:trPr>
        <w:tc>
          <w:tcPr>
            <w:tcW w:w="3950" w:type="pct"/>
            <w:vAlign w:val="center"/>
          </w:tcPr>
          <w:p w14:paraId="15AF939C" w14:textId="77777777" w:rsidR="007E6F33" w:rsidRPr="00A17ED8" w:rsidRDefault="007E6F33" w:rsidP="00BB1CDB">
            <w:pPr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Kriterler</w:t>
            </w:r>
          </w:p>
        </w:tc>
        <w:tc>
          <w:tcPr>
            <w:tcW w:w="446" w:type="pct"/>
          </w:tcPr>
          <w:p w14:paraId="0BBE7AA0" w14:textId="77777777" w:rsidR="007E6F33" w:rsidRPr="00A17ED8" w:rsidRDefault="007E6F33" w:rsidP="00BB1CDB">
            <w:pPr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%</w:t>
            </w:r>
          </w:p>
        </w:tc>
        <w:tc>
          <w:tcPr>
            <w:tcW w:w="604" w:type="pct"/>
          </w:tcPr>
          <w:p w14:paraId="25731362" w14:textId="77777777" w:rsidR="007E6F33" w:rsidRPr="00A17ED8" w:rsidRDefault="007E6F33" w:rsidP="00BB1CD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lınan Not</w:t>
            </w:r>
          </w:p>
        </w:tc>
      </w:tr>
      <w:tr w:rsidR="007E6F33" w:rsidRPr="00A17ED8" w14:paraId="7AA8ADDF" w14:textId="77777777" w:rsidTr="00BB1CDB">
        <w:trPr>
          <w:trHeight w:val="684"/>
          <w:jc w:val="center"/>
        </w:trPr>
        <w:tc>
          <w:tcPr>
            <w:tcW w:w="3950" w:type="pct"/>
            <w:vAlign w:val="center"/>
          </w:tcPr>
          <w:p w14:paraId="125721ED" w14:textId="5A22448C" w:rsidR="007E6F33" w:rsidRPr="00A17ED8" w:rsidRDefault="007E6F33" w:rsidP="00BB1CDB">
            <w:pPr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OJE EKİBİ ÖĞRENCİ</w:t>
            </w:r>
            <w:r w:rsidRPr="00A17ED8">
              <w:rPr>
                <w:b/>
                <w:bCs/>
                <w:sz w:val="22"/>
                <w:szCs w:val="22"/>
              </w:rPr>
              <w:t xml:space="preserve"> DEĞERLENDİRİLMESİ</w:t>
            </w:r>
            <w:r>
              <w:rPr>
                <w:b/>
                <w:bCs/>
                <w:sz w:val="22"/>
                <w:szCs w:val="22"/>
              </w:rPr>
              <w:t xml:space="preserve"> (</w:t>
            </w:r>
            <w:proofErr w:type="gramStart"/>
            <w:r>
              <w:rPr>
                <w:b/>
                <w:bCs/>
                <w:sz w:val="22"/>
                <w:szCs w:val="22"/>
              </w:rPr>
              <w:t>%50</w:t>
            </w:r>
            <w:proofErr w:type="gramEnd"/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446" w:type="pct"/>
          </w:tcPr>
          <w:p w14:paraId="33BD3F24" w14:textId="77777777" w:rsidR="007E6F33" w:rsidRPr="00A17ED8" w:rsidRDefault="007E6F33" w:rsidP="00BB1CDB">
            <w:pPr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04" w:type="pct"/>
          </w:tcPr>
          <w:p w14:paraId="7E2C0AD6" w14:textId="77777777" w:rsidR="007E6F33" w:rsidRPr="00A17ED8" w:rsidRDefault="007E6F33" w:rsidP="00BB1CDB">
            <w:pPr>
              <w:jc w:val="left"/>
              <w:rPr>
                <w:b/>
                <w:bCs/>
                <w:sz w:val="22"/>
                <w:szCs w:val="22"/>
              </w:rPr>
            </w:pPr>
          </w:p>
        </w:tc>
      </w:tr>
      <w:tr w:rsidR="007E6F33" w:rsidRPr="00A17ED8" w14:paraId="27B07AAD" w14:textId="77777777" w:rsidTr="00BB1CDB">
        <w:trPr>
          <w:trHeight w:val="372"/>
          <w:jc w:val="center"/>
        </w:trPr>
        <w:tc>
          <w:tcPr>
            <w:tcW w:w="3950" w:type="pct"/>
          </w:tcPr>
          <w:p w14:paraId="34234736" w14:textId="0E49B3CE" w:rsidR="007E6F33" w:rsidRPr="00A17ED8" w:rsidRDefault="007E6F33" w:rsidP="00BB1CDB">
            <w:pPr>
              <w:rPr>
                <w:b/>
                <w:sz w:val="22"/>
                <w:szCs w:val="22"/>
              </w:rPr>
            </w:pPr>
            <w:r>
              <w:t>Sunuma hakimiyet</w:t>
            </w:r>
            <w:r w:rsidRPr="001B562D">
              <w:t xml:space="preserve"> </w:t>
            </w:r>
          </w:p>
        </w:tc>
        <w:tc>
          <w:tcPr>
            <w:tcW w:w="446" w:type="pct"/>
            <w:vAlign w:val="center"/>
          </w:tcPr>
          <w:p w14:paraId="486FBE8E" w14:textId="0DED75FD" w:rsidR="007E6F33" w:rsidRPr="00A17ED8" w:rsidRDefault="007E6F33" w:rsidP="00BB1CD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04" w:type="pct"/>
          </w:tcPr>
          <w:p w14:paraId="01EE228F" w14:textId="77777777" w:rsidR="007E6F33" w:rsidRPr="00A17ED8" w:rsidRDefault="007E6F33" w:rsidP="00BB1CDB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7E6F33" w:rsidRPr="00A17ED8" w14:paraId="615A806E" w14:textId="77777777" w:rsidTr="00BB1CDB">
        <w:trPr>
          <w:trHeight w:val="372"/>
          <w:jc w:val="center"/>
        </w:trPr>
        <w:tc>
          <w:tcPr>
            <w:tcW w:w="3950" w:type="pct"/>
          </w:tcPr>
          <w:p w14:paraId="385F1791" w14:textId="2ADD7C12" w:rsidR="007E6F33" w:rsidRPr="00A17ED8" w:rsidRDefault="007E6F33" w:rsidP="00BB1CDB">
            <w:pPr>
              <w:rPr>
                <w:bCs/>
                <w:sz w:val="22"/>
                <w:szCs w:val="22"/>
              </w:rPr>
            </w:pPr>
            <w:r>
              <w:t>Sorulan sorulara verilen cevaplar</w:t>
            </w:r>
            <w:r w:rsidRPr="001B562D">
              <w:t xml:space="preserve"> </w:t>
            </w:r>
          </w:p>
        </w:tc>
        <w:tc>
          <w:tcPr>
            <w:tcW w:w="446" w:type="pct"/>
            <w:vAlign w:val="center"/>
          </w:tcPr>
          <w:p w14:paraId="3317E28E" w14:textId="69D42E45" w:rsidR="007E6F33" w:rsidRPr="00A17ED8" w:rsidRDefault="007E6F33" w:rsidP="00BB1CD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04" w:type="pct"/>
          </w:tcPr>
          <w:p w14:paraId="365B2300" w14:textId="77777777" w:rsidR="007E6F33" w:rsidRPr="00A17ED8" w:rsidRDefault="007E6F33" w:rsidP="00BB1CDB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7E6F33" w:rsidRPr="00A17ED8" w14:paraId="7F3E8B5C" w14:textId="77777777" w:rsidTr="00BB1CDB">
        <w:trPr>
          <w:trHeight w:val="372"/>
          <w:jc w:val="center"/>
        </w:trPr>
        <w:tc>
          <w:tcPr>
            <w:tcW w:w="3950" w:type="pct"/>
            <w:vAlign w:val="center"/>
          </w:tcPr>
          <w:p w14:paraId="52DB71E7" w14:textId="77777777" w:rsidR="007E6F33" w:rsidRPr="00B7302E" w:rsidRDefault="007E6F33" w:rsidP="00BB1CDB">
            <w:pPr>
              <w:jc w:val="right"/>
              <w:rPr>
                <w:b/>
                <w:bCs/>
              </w:rPr>
            </w:pPr>
            <w:r w:rsidRPr="00B7302E">
              <w:rPr>
                <w:b/>
                <w:bCs/>
              </w:rPr>
              <w:t>Aldığı not</w:t>
            </w:r>
          </w:p>
        </w:tc>
        <w:tc>
          <w:tcPr>
            <w:tcW w:w="446" w:type="pct"/>
            <w:vAlign w:val="center"/>
          </w:tcPr>
          <w:p w14:paraId="47AD7DCA" w14:textId="77777777" w:rsidR="007E6F33" w:rsidRDefault="007E6F33" w:rsidP="00BB1CD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0</w:t>
            </w:r>
          </w:p>
        </w:tc>
        <w:tc>
          <w:tcPr>
            <w:tcW w:w="604" w:type="pct"/>
          </w:tcPr>
          <w:p w14:paraId="65BF842C" w14:textId="77777777" w:rsidR="007E6F33" w:rsidRDefault="007E6F33" w:rsidP="00BB1CDB">
            <w:pPr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49252B35" w14:textId="77777777" w:rsidR="007E6F33" w:rsidRDefault="007E6F33" w:rsidP="007D4850">
      <w:pPr>
        <w:spacing w:before="120" w:after="120"/>
        <w:rPr>
          <w:b/>
          <w:sz w:val="22"/>
          <w:szCs w:val="22"/>
        </w:rPr>
      </w:pPr>
    </w:p>
    <w:tbl>
      <w:tblPr>
        <w:tblStyle w:val="TabloKlavuzu"/>
        <w:tblW w:w="11133" w:type="dxa"/>
        <w:tblInd w:w="-147" w:type="dxa"/>
        <w:tblLook w:val="04A0" w:firstRow="1" w:lastRow="0" w:firstColumn="1" w:lastColumn="0" w:noHBand="0" w:noVBand="1"/>
      </w:tblPr>
      <w:tblGrid>
        <w:gridCol w:w="3544"/>
        <w:gridCol w:w="3686"/>
        <w:gridCol w:w="3903"/>
      </w:tblGrid>
      <w:tr w:rsidR="006F06A8" w:rsidRPr="00A17ED8" w14:paraId="7BFE67CB" w14:textId="77777777" w:rsidTr="006F06A8">
        <w:trPr>
          <w:trHeight w:val="542"/>
        </w:trPr>
        <w:tc>
          <w:tcPr>
            <w:tcW w:w="3544" w:type="dxa"/>
          </w:tcPr>
          <w:p w14:paraId="0D82CE44" w14:textId="35F4162E" w:rsidR="006F06A8" w:rsidRPr="00A17ED8" w:rsidRDefault="006F06A8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OSTER (1/2) </w:t>
            </w:r>
            <w:proofErr w:type="gramStart"/>
            <w:r>
              <w:rPr>
                <w:b/>
                <w:sz w:val="22"/>
                <w:szCs w:val="22"/>
              </w:rPr>
              <w:t>%50</w:t>
            </w:r>
            <w:proofErr w:type="gramEnd"/>
          </w:p>
        </w:tc>
        <w:tc>
          <w:tcPr>
            <w:tcW w:w="3686" w:type="dxa"/>
          </w:tcPr>
          <w:p w14:paraId="6E2FAEB6" w14:textId="758A2559" w:rsidR="006F06A8" w:rsidRPr="00A17ED8" w:rsidRDefault="006F06A8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UNUM (2/2) </w:t>
            </w:r>
            <w:proofErr w:type="gramStart"/>
            <w:r>
              <w:rPr>
                <w:b/>
                <w:sz w:val="22"/>
                <w:szCs w:val="22"/>
              </w:rPr>
              <w:t>%50</w:t>
            </w:r>
            <w:proofErr w:type="gramEnd"/>
          </w:p>
        </w:tc>
        <w:tc>
          <w:tcPr>
            <w:tcW w:w="3903" w:type="dxa"/>
          </w:tcPr>
          <w:p w14:paraId="364E7C2C" w14:textId="2CC41A42" w:rsidR="006F06A8" w:rsidRPr="00A17ED8" w:rsidRDefault="006F06A8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LAM</w:t>
            </w:r>
          </w:p>
        </w:tc>
      </w:tr>
      <w:tr w:rsidR="006F06A8" w:rsidRPr="00A17ED8" w14:paraId="0EE196A1" w14:textId="77777777" w:rsidTr="006F06A8">
        <w:trPr>
          <w:trHeight w:val="542"/>
        </w:trPr>
        <w:tc>
          <w:tcPr>
            <w:tcW w:w="3544" w:type="dxa"/>
          </w:tcPr>
          <w:p w14:paraId="69E0BF58" w14:textId="77777777" w:rsidR="006F06A8" w:rsidRPr="00A17ED8" w:rsidRDefault="006F06A8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86" w:type="dxa"/>
          </w:tcPr>
          <w:p w14:paraId="6E1982AF" w14:textId="77777777" w:rsidR="006F06A8" w:rsidRPr="00A17ED8" w:rsidRDefault="006F06A8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903" w:type="dxa"/>
          </w:tcPr>
          <w:p w14:paraId="63B76D1B" w14:textId="77777777" w:rsidR="006F06A8" w:rsidRPr="00A17ED8" w:rsidRDefault="006F06A8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691373DC" w14:textId="77777777" w:rsidR="006F06A8" w:rsidRDefault="006F06A8" w:rsidP="007D4850">
      <w:pPr>
        <w:spacing w:before="120" w:after="120"/>
        <w:rPr>
          <w:b/>
          <w:sz w:val="22"/>
          <w:szCs w:val="22"/>
        </w:rPr>
      </w:pPr>
    </w:p>
    <w:p w14:paraId="3695EDBF" w14:textId="77777777" w:rsidR="007E6F33" w:rsidRPr="00A17ED8" w:rsidRDefault="007E6F33" w:rsidP="007E6F33">
      <w:pPr>
        <w:spacing w:before="120" w:after="120"/>
        <w:rPr>
          <w:b/>
          <w:sz w:val="22"/>
          <w:szCs w:val="22"/>
        </w:rPr>
      </w:pPr>
      <w:r>
        <w:rPr>
          <w:b/>
          <w:sz w:val="22"/>
          <w:szCs w:val="22"/>
        </w:rPr>
        <w:t>D</w:t>
      </w:r>
      <w:r w:rsidRPr="00A17ED8">
        <w:rPr>
          <w:b/>
          <w:sz w:val="22"/>
          <w:szCs w:val="22"/>
        </w:rPr>
        <w:t>EĞERLENDİRMEYİ YAPAN JÜRİ:</w:t>
      </w:r>
    </w:p>
    <w:tbl>
      <w:tblPr>
        <w:tblStyle w:val="TabloKlavuzu"/>
        <w:tblW w:w="11133" w:type="dxa"/>
        <w:tblInd w:w="-147" w:type="dxa"/>
        <w:tblLook w:val="04A0" w:firstRow="1" w:lastRow="0" w:firstColumn="1" w:lastColumn="0" w:noHBand="0" w:noVBand="1"/>
      </w:tblPr>
      <w:tblGrid>
        <w:gridCol w:w="4537"/>
        <w:gridCol w:w="4394"/>
        <w:gridCol w:w="2202"/>
      </w:tblGrid>
      <w:tr w:rsidR="007E6F33" w:rsidRPr="00A17ED8" w14:paraId="3326BC99" w14:textId="77777777" w:rsidTr="007E6F33">
        <w:trPr>
          <w:trHeight w:val="542"/>
        </w:trPr>
        <w:tc>
          <w:tcPr>
            <w:tcW w:w="4537" w:type="dxa"/>
          </w:tcPr>
          <w:p w14:paraId="30CE76CE" w14:textId="77777777" w:rsidR="007E6F33" w:rsidRPr="00A17ED8" w:rsidRDefault="007E6F33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Ad</w:t>
            </w:r>
            <w:r>
              <w:rPr>
                <w:b/>
                <w:sz w:val="22"/>
                <w:szCs w:val="22"/>
              </w:rPr>
              <w:t>ı</w:t>
            </w:r>
            <w:r w:rsidRPr="00A17ED8">
              <w:rPr>
                <w:b/>
                <w:sz w:val="22"/>
                <w:szCs w:val="22"/>
              </w:rPr>
              <w:t>, Soyadı</w:t>
            </w:r>
          </w:p>
        </w:tc>
        <w:tc>
          <w:tcPr>
            <w:tcW w:w="4394" w:type="dxa"/>
          </w:tcPr>
          <w:p w14:paraId="7BB07C12" w14:textId="7589C415" w:rsidR="007E6F33" w:rsidRPr="00A17ED8" w:rsidRDefault="007E6F33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ölüm</w:t>
            </w:r>
          </w:p>
        </w:tc>
        <w:tc>
          <w:tcPr>
            <w:tcW w:w="2202" w:type="dxa"/>
          </w:tcPr>
          <w:p w14:paraId="3C94CA6E" w14:textId="064EA7D0" w:rsidR="007E6F33" w:rsidRPr="00A17ED8" w:rsidRDefault="007E6F33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İmza</w:t>
            </w:r>
          </w:p>
        </w:tc>
      </w:tr>
      <w:tr w:rsidR="007E6F33" w:rsidRPr="00A17ED8" w14:paraId="373C8F8C" w14:textId="77777777" w:rsidTr="007E6F33">
        <w:trPr>
          <w:trHeight w:val="542"/>
        </w:trPr>
        <w:tc>
          <w:tcPr>
            <w:tcW w:w="4537" w:type="dxa"/>
          </w:tcPr>
          <w:p w14:paraId="701DFCDD" w14:textId="77777777" w:rsidR="007E6F33" w:rsidRPr="00A17ED8" w:rsidRDefault="007E6F33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394" w:type="dxa"/>
          </w:tcPr>
          <w:p w14:paraId="497AAED5" w14:textId="77777777" w:rsidR="007E6F33" w:rsidRPr="00A17ED8" w:rsidRDefault="007E6F33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202" w:type="dxa"/>
          </w:tcPr>
          <w:p w14:paraId="029207A9" w14:textId="77777777" w:rsidR="007E6F33" w:rsidRPr="00A17ED8" w:rsidRDefault="007E6F33" w:rsidP="00BB1CDB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1A2C751F" w14:textId="77777777" w:rsidR="007E6F33" w:rsidRPr="00A17ED8" w:rsidRDefault="007E6F33" w:rsidP="007D4850">
      <w:pPr>
        <w:spacing w:before="120" w:after="120"/>
        <w:rPr>
          <w:b/>
          <w:sz w:val="22"/>
          <w:szCs w:val="22"/>
        </w:rPr>
      </w:pPr>
    </w:p>
    <w:sectPr w:rsidR="007E6F33" w:rsidRPr="00A17ED8" w:rsidSect="00E214F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0016F" w14:textId="77777777" w:rsidR="00E214F5" w:rsidRDefault="00E214F5" w:rsidP="002D4A51">
      <w:r>
        <w:separator/>
      </w:r>
    </w:p>
  </w:endnote>
  <w:endnote w:type="continuationSeparator" w:id="0">
    <w:p w14:paraId="00B077A0" w14:textId="77777777" w:rsidR="00E214F5" w:rsidRDefault="00E214F5" w:rsidP="002D4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Pro 55 Roman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51887" w14:textId="77777777" w:rsidR="00E214F5" w:rsidRDefault="00E214F5" w:rsidP="002D4A51">
      <w:r>
        <w:separator/>
      </w:r>
    </w:p>
  </w:footnote>
  <w:footnote w:type="continuationSeparator" w:id="0">
    <w:p w14:paraId="582726EE" w14:textId="77777777" w:rsidR="00E214F5" w:rsidRDefault="00E214F5" w:rsidP="002D4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A33DF" w14:textId="77777777" w:rsidR="002D4A51" w:rsidRPr="0029165A" w:rsidRDefault="002D4A51" w:rsidP="002D4A51">
    <w:pPr>
      <w:pStyle w:val="stBilgi"/>
      <w:jc w:val="right"/>
      <w:rPr>
        <w:rFonts w:ascii="HelveticaNeueLT Pro 55 Roman" w:hAnsi="HelveticaNeueLT Pro 55 Roman"/>
      </w:rPr>
    </w:pPr>
    <w:r w:rsidRPr="00EF1165">
      <w:rPr>
        <w:noProof/>
        <w:sz w:val="20"/>
        <w:lang w:val="en-US"/>
      </w:rPr>
      <w:drawing>
        <wp:anchor distT="0" distB="0" distL="114300" distR="114300" simplePos="0" relativeHeight="251659264" behindDoc="0" locked="0" layoutInCell="1" allowOverlap="1" wp14:anchorId="5CDB1470" wp14:editId="5BABF5CF">
          <wp:simplePos x="0" y="0"/>
          <wp:positionH relativeFrom="column">
            <wp:posOffset>-74428</wp:posOffset>
          </wp:positionH>
          <wp:positionV relativeFrom="paragraph">
            <wp:posOffset>-371918</wp:posOffset>
          </wp:positionV>
          <wp:extent cx="522822" cy="720000"/>
          <wp:effectExtent l="0" t="0" r="0" b="4445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822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165A">
      <w:rPr>
        <w:rFonts w:ascii="HelveticaNeueLT Pro 55 Roman" w:hAnsi="HelveticaNeueLT Pro 55 Roman"/>
      </w:rPr>
      <w:t>MUĞLA SITKI KOÇMAN ÜNİVERSİTESİ</w:t>
    </w:r>
  </w:p>
  <w:p w14:paraId="7C0404D2" w14:textId="6DF45179" w:rsidR="002D4A51" w:rsidRPr="0000272F" w:rsidRDefault="002D4A51" w:rsidP="0000272F">
    <w:pPr>
      <w:pStyle w:val="stBilgi"/>
      <w:jc w:val="right"/>
      <w:rPr>
        <w:rFonts w:ascii="HelveticaNeueLT Pro 55 Roman" w:hAnsi="HelveticaNeueLT Pro 55 Roman"/>
      </w:rPr>
    </w:pPr>
    <w:r>
      <w:rPr>
        <w:rFonts w:ascii="HelveticaNeueLT Pro 55 Roman" w:hAnsi="HelveticaNeueLT Pro 55 Roman"/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020054" wp14:editId="3034A03F">
              <wp:simplePos x="0" y="0"/>
              <wp:positionH relativeFrom="column">
                <wp:posOffset>-191135</wp:posOffset>
              </wp:positionH>
              <wp:positionV relativeFrom="paragraph">
                <wp:posOffset>163830</wp:posOffset>
              </wp:positionV>
              <wp:extent cx="68400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D52A19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5.05pt,12.9pt" to="523.5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 w:rsidRPr="0029165A">
      <w:rPr>
        <w:rFonts w:ascii="HelveticaNeueLT Pro 55 Roman" w:hAnsi="HelveticaNeueLT Pro 55 Roman"/>
      </w:rPr>
      <w:t>METALURJİ VE MALZEME MÜHENDİSLİĞ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D5993"/>
    <w:multiLevelType w:val="multilevel"/>
    <w:tmpl w:val="5254F572"/>
    <w:lvl w:ilvl="0">
      <w:start w:val="1"/>
      <w:numFmt w:val="decimal"/>
      <w:pStyle w:val="Balk2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pStyle w:val="Balk3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alk5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0" w:firstLine="0"/>
      </w:pPr>
      <w:rPr>
        <w:rFonts w:ascii="Times New Roman" w:eastAsiaTheme="minorHAnsi" w:hAnsi="Times New Roman" w:cs="Times New Roman"/>
        <w:i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" w15:restartNumberingAfterBreak="0">
    <w:nsid w:val="370E4901"/>
    <w:multiLevelType w:val="hybridMultilevel"/>
    <w:tmpl w:val="A628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123950">
    <w:abstractNumId w:val="0"/>
  </w:num>
  <w:num w:numId="2" w16cid:durableId="201209603">
    <w:abstractNumId w:val="0"/>
  </w:num>
  <w:num w:numId="3" w16cid:durableId="1191794811">
    <w:abstractNumId w:val="0"/>
  </w:num>
  <w:num w:numId="4" w16cid:durableId="1801531354">
    <w:abstractNumId w:val="0"/>
  </w:num>
  <w:num w:numId="5" w16cid:durableId="46732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7M0NzEwsDCwsDRR0lEKTi0uzszPAymwqAUABVHU5iwAAAA="/>
  </w:docVars>
  <w:rsids>
    <w:rsidRoot w:val="00A348BB"/>
    <w:rsid w:val="0000272F"/>
    <w:rsid w:val="0004235D"/>
    <w:rsid w:val="000503C7"/>
    <w:rsid w:val="000A32C2"/>
    <w:rsid w:val="00123856"/>
    <w:rsid w:val="0012495E"/>
    <w:rsid w:val="00124BBA"/>
    <w:rsid w:val="001A3EA0"/>
    <w:rsid w:val="002272B5"/>
    <w:rsid w:val="002D4A51"/>
    <w:rsid w:val="00362A35"/>
    <w:rsid w:val="003B4CB4"/>
    <w:rsid w:val="0044124F"/>
    <w:rsid w:val="004C5163"/>
    <w:rsid w:val="005C193D"/>
    <w:rsid w:val="00632596"/>
    <w:rsid w:val="006715E1"/>
    <w:rsid w:val="006F06A8"/>
    <w:rsid w:val="007556B6"/>
    <w:rsid w:val="00764E05"/>
    <w:rsid w:val="007868B2"/>
    <w:rsid w:val="0079695B"/>
    <w:rsid w:val="007D4850"/>
    <w:rsid w:val="007E6F33"/>
    <w:rsid w:val="00800FA6"/>
    <w:rsid w:val="00805DF1"/>
    <w:rsid w:val="008A3CB5"/>
    <w:rsid w:val="00966E42"/>
    <w:rsid w:val="00981112"/>
    <w:rsid w:val="009B6CC0"/>
    <w:rsid w:val="00A17ED8"/>
    <w:rsid w:val="00A22CEF"/>
    <w:rsid w:val="00A348BB"/>
    <w:rsid w:val="00A70D54"/>
    <w:rsid w:val="00AA5463"/>
    <w:rsid w:val="00B7302E"/>
    <w:rsid w:val="00B965AF"/>
    <w:rsid w:val="00BB0E13"/>
    <w:rsid w:val="00C24BF4"/>
    <w:rsid w:val="00CA0B34"/>
    <w:rsid w:val="00CE2D8F"/>
    <w:rsid w:val="00CF0F89"/>
    <w:rsid w:val="00D0591D"/>
    <w:rsid w:val="00E214F5"/>
    <w:rsid w:val="00E55B98"/>
    <w:rsid w:val="00F83AA9"/>
    <w:rsid w:val="00F8595D"/>
    <w:rsid w:val="00FC11F3"/>
    <w:rsid w:val="00FF262D"/>
    <w:rsid w:val="00FF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AF1BFCF"/>
  <w15:chartTrackingRefBased/>
  <w15:docId w15:val="{B9282A19-A42A-4157-8DBC-F1227CE2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BB0E13"/>
    <w:pPr>
      <w:keepNext/>
      <w:keepLines/>
      <w:spacing w:line="360" w:lineRule="auto"/>
      <w:jc w:val="center"/>
      <w:outlineLvl w:val="0"/>
    </w:pPr>
    <w:rPr>
      <w:rFonts w:eastAsiaTheme="majorEastAsia" w:cstheme="majorBidi"/>
      <w:b/>
      <w:bCs/>
      <w:sz w:val="32"/>
      <w:szCs w:val="28"/>
      <w:lang w:eastAsia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B0E13"/>
    <w:pPr>
      <w:keepNext/>
      <w:keepLines/>
      <w:numPr>
        <w:numId w:val="4"/>
      </w:numPr>
      <w:spacing w:line="360" w:lineRule="auto"/>
      <w:jc w:val="center"/>
      <w:outlineLvl w:val="1"/>
    </w:pPr>
    <w:rPr>
      <w:rFonts w:eastAsiaTheme="majorEastAsia" w:cstheme="majorBidi"/>
      <w:b/>
      <w:bCs/>
      <w:sz w:val="32"/>
      <w:szCs w:val="26"/>
      <w:lang w:eastAsia="en-US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BB0E13"/>
    <w:pPr>
      <w:keepNext/>
      <w:keepLines/>
      <w:numPr>
        <w:ilvl w:val="1"/>
        <w:numId w:val="4"/>
      </w:numPr>
      <w:spacing w:line="480" w:lineRule="auto"/>
      <w:outlineLvl w:val="2"/>
    </w:pPr>
    <w:rPr>
      <w:rFonts w:eastAsiaTheme="majorEastAsia" w:cstheme="majorBidi"/>
      <w:b/>
      <w:bCs/>
      <w:sz w:val="28"/>
      <w:szCs w:val="22"/>
      <w:lang w:eastAsia="en-US"/>
    </w:rPr>
  </w:style>
  <w:style w:type="paragraph" w:styleId="Balk4">
    <w:name w:val="heading 4"/>
    <w:basedOn w:val="Normal"/>
    <w:next w:val="Normal"/>
    <w:link w:val="Balk4Char"/>
    <w:autoRedefine/>
    <w:uiPriority w:val="9"/>
    <w:unhideWhenUsed/>
    <w:qFormat/>
    <w:rsid w:val="00BB0E13"/>
    <w:pPr>
      <w:spacing w:line="360" w:lineRule="auto"/>
      <w:outlineLvl w:val="3"/>
    </w:pPr>
    <w:rPr>
      <w:rFonts w:eastAsiaTheme="minorHAnsi" w:cstheme="minorBidi"/>
      <w:szCs w:val="22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BB0E13"/>
    <w:pPr>
      <w:keepNext/>
      <w:keepLines/>
      <w:numPr>
        <w:ilvl w:val="3"/>
        <w:numId w:val="3"/>
      </w:numPr>
      <w:spacing w:line="360" w:lineRule="auto"/>
      <w:outlineLvl w:val="4"/>
    </w:pPr>
    <w:rPr>
      <w:rFonts w:eastAsiaTheme="majorEastAsia" w:cstheme="majorBidi"/>
      <w:b/>
      <w:szCs w:val="22"/>
      <w:lang w:eastAsia="en-US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B0E13"/>
    <w:pPr>
      <w:keepNext/>
      <w:keepLines/>
      <w:spacing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B0E13"/>
    <w:rPr>
      <w:rFonts w:ascii="Times New Roman" w:eastAsiaTheme="majorEastAsia" w:hAnsi="Times New Roman" w:cstheme="majorBidi"/>
      <w:b/>
      <w:bCs/>
      <w:sz w:val="32"/>
      <w:szCs w:val="28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BB0E13"/>
    <w:rPr>
      <w:rFonts w:ascii="Times New Roman" w:eastAsiaTheme="majorEastAsia" w:hAnsi="Times New Roman" w:cstheme="majorBidi"/>
      <w:b/>
      <w:bCs/>
      <w:sz w:val="32"/>
      <w:szCs w:val="26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rsid w:val="00BB0E13"/>
    <w:rPr>
      <w:rFonts w:ascii="Times New Roman" w:eastAsiaTheme="majorEastAsia" w:hAnsi="Times New Roman" w:cstheme="majorBidi"/>
      <w:b/>
      <w:bCs/>
      <w:sz w:val="28"/>
      <w:lang w:val="tr-TR"/>
    </w:rPr>
  </w:style>
  <w:style w:type="character" w:customStyle="1" w:styleId="Balk4Char">
    <w:name w:val="Başlık 4 Char"/>
    <w:basedOn w:val="VarsaylanParagrafYazTipi"/>
    <w:link w:val="Balk4"/>
    <w:uiPriority w:val="9"/>
    <w:rsid w:val="00BB0E13"/>
    <w:rPr>
      <w:rFonts w:ascii="Times New Roman" w:hAnsi="Times New Roman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BB0E13"/>
    <w:rPr>
      <w:rFonts w:ascii="Times New Roman" w:eastAsiaTheme="majorEastAsia" w:hAnsi="Times New Roman" w:cstheme="majorBidi"/>
      <w:b/>
      <w:sz w:val="24"/>
      <w:lang w:val="tr-TR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B0E13"/>
    <w:rPr>
      <w:rFonts w:asciiTheme="majorHAnsi" w:eastAsiaTheme="majorEastAsia" w:hAnsiTheme="majorHAnsi" w:cstheme="majorBidi"/>
      <w:color w:val="1F3763" w:themeColor="accent1" w:themeShade="7F"/>
      <w:sz w:val="24"/>
      <w:lang w:val="tr-TR"/>
    </w:rPr>
  </w:style>
  <w:style w:type="paragraph" w:customStyle="1" w:styleId="Equation">
    <w:name w:val="Equation"/>
    <w:basedOn w:val="Normal"/>
    <w:link w:val="EquationChar"/>
    <w:qFormat/>
    <w:rsid w:val="00BB0E13"/>
    <w:pPr>
      <w:spacing w:line="360" w:lineRule="auto"/>
      <w:jc w:val="right"/>
    </w:pPr>
    <w:rPr>
      <w:rFonts w:eastAsia="MS Mincho"/>
      <w:b/>
      <w:lang w:eastAsia="ja-JP"/>
    </w:rPr>
  </w:style>
  <w:style w:type="character" w:customStyle="1" w:styleId="EquationChar">
    <w:name w:val="Equation Char"/>
    <w:basedOn w:val="VarsaylanParagrafYazTipi"/>
    <w:link w:val="Equation"/>
    <w:rsid w:val="00BB0E13"/>
    <w:rPr>
      <w:rFonts w:ascii="Times New Roman" w:eastAsia="MS Mincho" w:hAnsi="Times New Roman" w:cs="Times New Roman"/>
      <w:b/>
      <w:sz w:val="24"/>
      <w:szCs w:val="24"/>
      <w:lang w:val="tr-TR" w:eastAsia="ja-JP"/>
    </w:rPr>
  </w:style>
  <w:style w:type="table" w:styleId="TabloKlavuzu">
    <w:name w:val="Table Grid"/>
    <w:basedOn w:val="NormalTablo"/>
    <w:uiPriority w:val="59"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ListeParagraf">
    <w:name w:val="List Paragraph"/>
    <w:basedOn w:val="Normal"/>
    <w:uiPriority w:val="34"/>
    <w:qFormat/>
    <w:rsid w:val="00A17E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Pişkin</dc:creator>
  <cp:keywords/>
  <dc:description/>
  <cp:lastModifiedBy>Uğur Can ÖZÖĞÜT</cp:lastModifiedBy>
  <cp:revision>3</cp:revision>
  <cp:lastPrinted>2024-04-26T10:43:00Z</cp:lastPrinted>
  <dcterms:created xsi:type="dcterms:W3CDTF">2024-04-26T11:14:00Z</dcterms:created>
  <dcterms:modified xsi:type="dcterms:W3CDTF">2024-04-26T11:45:00Z</dcterms:modified>
</cp:coreProperties>
</file>